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50A8EC" w14:textId="400480C8" w:rsidR="00ED6A95" w:rsidRDefault="006C4F47" w:rsidP="00ED6A95">
      <w:pPr>
        <w:spacing w:before="120" w:after="120"/>
        <w:jc w:val="center"/>
        <w:rPr>
          <w:rFonts w:asciiTheme="majorBidi" w:hAnsiTheme="majorBidi" w:cstheme="majorBidi"/>
          <w:b/>
          <w:bCs/>
        </w:rPr>
      </w:pPr>
      <w:bookmarkStart w:id="0" w:name="OLE_LINK52"/>
      <w:bookmarkStart w:id="1" w:name="OLE_LINK53"/>
      <w:r>
        <w:rPr>
          <w:rFonts w:asciiTheme="majorBidi" w:hAnsiTheme="majorBidi" w:cstheme="majorBidi"/>
          <w:b/>
          <w:bCs/>
        </w:rPr>
        <w:t>DLXSIM ADDING INSTRUCTIONS</w:t>
      </w:r>
      <w:r w:rsidR="00ED6A95">
        <w:rPr>
          <w:rFonts w:asciiTheme="majorBidi" w:hAnsiTheme="majorBidi" w:cstheme="majorBidi"/>
          <w:b/>
          <w:bCs/>
        </w:rPr>
        <w:t xml:space="preserve"> -TUTORIAL</w:t>
      </w:r>
    </w:p>
    <w:bookmarkEnd w:id="0"/>
    <w:bookmarkEnd w:id="1"/>
    <w:p w14:paraId="2B94A65A" w14:textId="00BE89CA" w:rsidR="005D2F2A" w:rsidRPr="005D2F2A" w:rsidRDefault="005D2F2A" w:rsidP="005D2F2A">
      <w:pPr>
        <w:pStyle w:val="ListParagraph"/>
        <w:numPr>
          <w:ilvl w:val="0"/>
          <w:numId w:val="2"/>
        </w:numPr>
        <w:spacing w:before="120" w:after="120"/>
        <w:ind w:left="357" w:hanging="357"/>
        <w:contextualSpacing w:val="0"/>
        <w:rPr>
          <w:rFonts w:asciiTheme="majorBidi" w:hAnsiTheme="majorBidi" w:cstheme="majorBidi"/>
          <w:b/>
          <w:bCs/>
        </w:rPr>
      </w:pPr>
      <w:proofErr w:type="spellStart"/>
      <w:r w:rsidRPr="005D2F2A">
        <w:rPr>
          <w:rFonts w:asciiTheme="majorBidi" w:hAnsiTheme="majorBidi" w:cstheme="majorBidi"/>
          <w:b/>
          <w:bCs/>
        </w:rPr>
        <w:t>dlx.h</w:t>
      </w:r>
      <w:proofErr w:type="spellEnd"/>
      <w:r w:rsidRPr="005D2F2A">
        <w:rPr>
          <w:rFonts w:asciiTheme="majorBidi" w:hAnsiTheme="majorBidi" w:cstheme="majorBidi"/>
          <w:b/>
          <w:bCs/>
        </w:rPr>
        <w:t>:</w:t>
      </w:r>
    </w:p>
    <w:p w14:paraId="6408183E" w14:textId="350568DD" w:rsidR="005D2F2A" w:rsidRDefault="005D2F2A" w:rsidP="005D2F2A">
      <w:pPr>
        <w:pStyle w:val="ListParagraph"/>
        <w:numPr>
          <w:ilvl w:val="0"/>
          <w:numId w:val="1"/>
        </w:numPr>
      </w:pPr>
      <w:r>
        <w:t>Add the new OP_COMMAND</w:t>
      </w:r>
    </w:p>
    <w:p w14:paraId="2596FF6E" w14:textId="77777777" w:rsidR="005D2F2A" w:rsidRPr="0075596A" w:rsidRDefault="005D2F2A" w:rsidP="007559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75596A">
        <w:rPr>
          <w:sz w:val="18"/>
          <w:szCs w:val="18"/>
        </w:rPr>
        <w:t>#define OP_AVG                 74</w:t>
      </w:r>
    </w:p>
    <w:p w14:paraId="2CD1F0EF" w14:textId="7612675E" w:rsidR="005D2F2A" w:rsidRPr="005D2F2A" w:rsidRDefault="005D2F2A" w:rsidP="005D2F2A">
      <w:pPr>
        <w:pStyle w:val="ListParagraph"/>
        <w:numPr>
          <w:ilvl w:val="0"/>
          <w:numId w:val="2"/>
        </w:numPr>
        <w:spacing w:before="120" w:after="120"/>
        <w:ind w:left="357" w:hanging="357"/>
        <w:contextualSpacing w:val="0"/>
        <w:rPr>
          <w:rFonts w:asciiTheme="majorBidi" w:hAnsiTheme="majorBidi" w:cstheme="majorBidi"/>
          <w:b/>
          <w:bCs/>
        </w:rPr>
      </w:pPr>
      <w:proofErr w:type="spellStart"/>
      <w:r w:rsidRPr="005D2F2A">
        <w:rPr>
          <w:rFonts w:asciiTheme="majorBidi" w:hAnsiTheme="majorBidi" w:cstheme="majorBidi"/>
          <w:b/>
          <w:bCs/>
        </w:rPr>
        <w:t>sim.c</w:t>
      </w:r>
      <w:proofErr w:type="spellEnd"/>
      <w:r w:rsidRPr="005D2F2A">
        <w:rPr>
          <w:rFonts w:asciiTheme="majorBidi" w:hAnsiTheme="majorBidi" w:cstheme="majorBidi"/>
          <w:b/>
          <w:bCs/>
        </w:rPr>
        <w:t>:</w:t>
      </w:r>
    </w:p>
    <w:p w14:paraId="0D14CFBA" w14:textId="388E2D3C" w:rsidR="005D2F2A" w:rsidRDefault="005D2F2A" w:rsidP="001E7896">
      <w:pPr>
        <w:pStyle w:val="ListParagraph"/>
        <w:numPr>
          <w:ilvl w:val="0"/>
          <w:numId w:val="1"/>
        </w:numPr>
      </w:pPr>
      <w:r>
        <w:t xml:space="preserve">Add the COMMAND NAME i.e. "AVG" in </w:t>
      </w:r>
      <w:proofErr w:type="spellStart"/>
      <w:r>
        <w:t>operationNames</w:t>
      </w:r>
      <w:proofErr w:type="spellEnd"/>
      <w:r>
        <w:t>[] at the location of (OP_COMMAND-1)</w:t>
      </w:r>
    </w:p>
    <w:p w14:paraId="13515A51" w14:textId="77777777" w:rsidR="005D2F2A" w:rsidRPr="005D2F2A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5D2F2A">
        <w:rPr>
          <w:sz w:val="18"/>
          <w:szCs w:val="18"/>
        </w:rPr>
        <w:t>char *</w:t>
      </w:r>
      <w:proofErr w:type="spellStart"/>
      <w:r w:rsidRPr="005D2F2A">
        <w:rPr>
          <w:sz w:val="18"/>
          <w:szCs w:val="18"/>
        </w:rPr>
        <w:t>operationNames</w:t>
      </w:r>
      <w:proofErr w:type="spellEnd"/>
      <w:r w:rsidRPr="005D2F2A">
        <w:rPr>
          <w:sz w:val="18"/>
          <w:szCs w:val="18"/>
        </w:rPr>
        <w:t>[] = {</w:t>
      </w:r>
    </w:p>
    <w:p w14:paraId="33029365" w14:textId="77777777" w:rsidR="005D2F2A" w:rsidRPr="005D2F2A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5D2F2A">
        <w:rPr>
          <w:sz w:val="18"/>
          <w:szCs w:val="18"/>
        </w:rPr>
        <w:t xml:space="preserve">  /*  0: */  "", "ADD", "SUB", "MUL", "DIV", "DIVU", "MOD", "MODU",</w:t>
      </w:r>
    </w:p>
    <w:p w14:paraId="04DD457D" w14:textId="77777777" w:rsidR="005D2F2A" w:rsidRPr="005D2F2A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5D2F2A">
        <w:rPr>
          <w:sz w:val="18"/>
          <w:szCs w:val="18"/>
        </w:rPr>
        <w:t xml:space="preserve">  /*  8: */  "AND", "NAND", "OR", "NOR", "XOR", "LLS", "LRS", "ARS",</w:t>
      </w:r>
    </w:p>
    <w:p w14:paraId="37BF7DF0" w14:textId="77777777" w:rsidR="005D2F2A" w:rsidRPr="005D2F2A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5D2F2A">
        <w:rPr>
          <w:sz w:val="18"/>
          <w:szCs w:val="18"/>
        </w:rPr>
        <w:t xml:space="preserve">  /* 16: */ "ELT", "ELTU", "EEQ", "ENEQ", "ADDI", "SUBI", "ANDI", "ORI",</w:t>
      </w:r>
    </w:p>
    <w:p w14:paraId="484F3C80" w14:textId="77777777" w:rsidR="005D2F2A" w:rsidRPr="005D2F2A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5D2F2A">
        <w:rPr>
          <w:sz w:val="18"/>
          <w:szCs w:val="18"/>
        </w:rPr>
        <w:t xml:space="preserve">  /* 24: */ "XORI", "LLSI", "LRSI", "ARSI", "LSOI", "LB", "LH", "LW",</w:t>
      </w:r>
    </w:p>
    <w:p w14:paraId="22D0CBF3" w14:textId="77777777" w:rsidR="005D2F2A" w:rsidRPr="005D2F2A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5D2F2A">
        <w:rPr>
          <w:sz w:val="18"/>
          <w:szCs w:val="18"/>
        </w:rPr>
        <w:t xml:space="preserve">  /* 32: */ "SB", "SH", "SW", "BRZ", "BRNZ", "JP", "JPL", "TRP", "JPR",</w:t>
      </w:r>
    </w:p>
    <w:p w14:paraId="3F2CEDC3" w14:textId="77777777" w:rsidR="005D2F2A" w:rsidRPr="005D2F2A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5D2F2A">
        <w:rPr>
          <w:sz w:val="18"/>
          <w:szCs w:val="18"/>
        </w:rPr>
        <w:t xml:space="preserve">  /* 40: */ "JPRL", "NOP", "RETI", "EXBW", "EXHW", "ADDU", "ADDUI", "LHI",</w:t>
      </w:r>
    </w:p>
    <w:p w14:paraId="39AA2C6E" w14:textId="77777777" w:rsidR="005D2F2A" w:rsidRPr="005D2F2A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5D2F2A">
        <w:rPr>
          <w:sz w:val="18"/>
          <w:szCs w:val="18"/>
        </w:rPr>
        <w:t xml:space="preserve">  /* 48: */ "LBU", "LHU", "MULU", "EEQI", "EGE", "EGEI", "EGEU", "EGT",</w:t>
      </w:r>
    </w:p>
    <w:p w14:paraId="50774297" w14:textId="77777777" w:rsidR="005D2F2A" w:rsidRPr="005D2F2A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5D2F2A">
        <w:rPr>
          <w:sz w:val="18"/>
          <w:szCs w:val="18"/>
        </w:rPr>
        <w:t xml:space="preserve">  /* 56: */ "EGTI", "EGTU", "ELE", "ELEI", "ELEU", "ELTI", "ENEQI", "SUBU",</w:t>
      </w:r>
    </w:p>
    <w:p w14:paraId="0A427167" w14:textId="77777777" w:rsidR="005D2F2A" w:rsidRPr="005D2F2A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5D2F2A">
        <w:rPr>
          <w:sz w:val="18"/>
          <w:szCs w:val="18"/>
        </w:rPr>
        <w:t xml:space="preserve">  /* 64: */ "SUBUI", "CMOV", "BEQ", "BNEQ", "CADD", "BGTU", "BLEU", "BLTU",</w:t>
      </w:r>
    </w:p>
    <w:p w14:paraId="32052807" w14:textId="77777777" w:rsidR="005D2F2A" w:rsidRPr="005D2F2A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5D2F2A">
        <w:rPr>
          <w:sz w:val="18"/>
          <w:szCs w:val="18"/>
        </w:rPr>
        <w:t xml:space="preserve">  /* 72: */ "BGEU", "AVG", "", "", "", "", "", "",</w:t>
      </w:r>
    </w:p>
    <w:p w14:paraId="0ADD6372" w14:textId="77777777" w:rsidR="005D2F2A" w:rsidRPr="005D2F2A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5D2F2A">
        <w:rPr>
          <w:sz w:val="18"/>
          <w:szCs w:val="18"/>
        </w:rPr>
        <w:t xml:space="preserve">  /* 80: */ "", "", "", "", "", "", "", "",</w:t>
      </w:r>
    </w:p>
    <w:p w14:paraId="6A3CCA27" w14:textId="77777777" w:rsidR="005D2F2A" w:rsidRPr="005D2F2A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5D2F2A">
        <w:rPr>
          <w:sz w:val="18"/>
          <w:szCs w:val="18"/>
        </w:rPr>
        <w:t xml:space="preserve">  /* 88: */ "", "", "", "", "",  "", "", "",</w:t>
      </w:r>
    </w:p>
    <w:p w14:paraId="39242DC8" w14:textId="77777777" w:rsidR="005D2F2A" w:rsidRPr="005D2F2A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5D2F2A">
        <w:rPr>
          <w:sz w:val="18"/>
          <w:szCs w:val="18"/>
        </w:rPr>
        <w:t xml:space="preserve">  /* 96  */ "", "", "", "", "", ""</w:t>
      </w:r>
    </w:p>
    <w:p w14:paraId="3BFD35E9" w14:textId="77777777" w:rsidR="005D2F2A" w:rsidRPr="005D2F2A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5D2F2A">
        <w:rPr>
          <w:sz w:val="18"/>
          <w:szCs w:val="18"/>
        </w:rPr>
        <w:t>};</w:t>
      </w:r>
    </w:p>
    <w:p w14:paraId="27B4F565" w14:textId="5EC48E80" w:rsidR="005D2F2A" w:rsidRPr="005D2F2A" w:rsidRDefault="005D2F2A" w:rsidP="005D2F2A">
      <w:pPr>
        <w:pStyle w:val="ListParagraph"/>
        <w:numPr>
          <w:ilvl w:val="0"/>
          <w:numId w:val="2"/>
        </w:numPr>
        <w:spacing w:before="120" w:after="120"/>
        <w:ind w:left="357" w:hanging="357"/>
        <w:contextualSpacing w:val="0"/>
        <w:rPr>
          <w:rFonts w:asciiTheme="majorBidi" w:hAnsiTheme="majorBidi" w:cstheme="majorBidi"/>
          <w:b/>
          <w:bCs/>
        </w:rPr>
      </w:pPr>
      <w:proofErr w:type="spellStart"/>
      <w:r w:rsidRPr="005D2F2A">
        <w:rPr>
          <w:rFonts w:asciiTheme="majorBidi" w:hAnsiTheme="majorBidi" w:cstheme="majorBidi"/>
          <w:b/>
          <w:bCs/>
        </w:rPr>
        <w:t>asm.c</w:t>
      </w:r>
      <w:proofErr w:type="spellEnd"/>
      <w:r w:rsidRPr="005D2F2A">
        <w:rPr>
          <w:rFonts w:asciiTheme="majorBidi" w:hAnsiTheme="majorBidi" w:cstheme="majorBidi"/>
          <w:b/>
          <w:bCs/>
        </w:rPr>
        <w:t>:</w:t>
      </w:r>
    </w:p>
    <w:p w14:paraId="2739DAAC" w14:textId="65A76A02" w:rsidR="005D2F2A" w:rsidRDefault="005D2F2A" w:rsidP="001E7896">
      <w:pPr>
        <w:pStyle w:val="ListParagraph"/>
        <w:numPr>
          <w:ilvl w:val="0"/>
          <w:numId w:val="1"/>
        </w:numPr>
      </w:pPr>
      <w:r>
        <w:t>define new command "</w:t>
      </w:r>
      <w:proofErr w:type="spellStart"/>
      <w:r>
        <w:t>avg</w:t>
      </w:r>
      <w:proofErr w:type="spellEnd"/>
      <w:r>
        <w:t xml:space="preserve">", opcode/function and complete row in opcodes[] array. </w:t>
      </w:r>
      <w:proofErr w:type="spellStart"/>
      <w:r>
        <w:t>avg</w:t>
      </w:r>
      <w:proofErr w:type="spellEnd"/>
      <w:r>
        <w:t xml:space="preserve"> looks like add instruction. Just copy from there.</w:t>
      </w:r>
    </w:p>
    <w:p w14:paraId="7186D192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>
        <w:t xml:space="preserve"> </w:t>
      </w:r>
      <w:r w:rsidRPr="001E7896">
        <w:rPr>
          <w:sz w:val="18"/>
          <w:szCs w:val="18"/>
        </w:rPr>
        <w:t>*/</w:t>
      </w:r>
    </w:p>
    <w:p w14:paraId="5C22CD1E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proofErr w:type="spellStart"/>
      <w:r w:rsidRPr="001E7896">
        <w:rPr>
          <w:sz w:val="18"/>
          <w:szCs w:val="18"/>
        </w:rPr>
        <w:t>OpcodeInfo</w:t>
      </w:r>
      <w:proofErr w:type="spellEnd"/>
      <w:r w:rsidRPr="001E7896">
        <w:rPr>
          <w:sz w:val="18"/>
          <w:szCs w:val="18"/>
        </w:rPr>
        <w:t xml:space="preserve"> opcodes[] = {</w:t>
      </w:r>
    </w:p>
    <w:p w14:paraId="3E23D423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 xml:space="preserve">        //name          class                   op                      mask            other           flags                                   </w:t>
      </w:r>
      <w:proofErr w:type="spellStart"/>
      <w:r w:rsidRPr="001E7896">
        <w:rPr>
          <w:sz w:val="18"/>
          <w:szCs w:val="18"/>
        </w:rPr>
        <w:t>rangeMask</w:t>
      </w:r>
      <w:proofErr w:type="spellEnd"/>
    </w:p>
    <w:p w14:paraId="7F8E0D31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 xml:space="preserve">    {"add",  ARITH_3PARAM, 0x001,               0x1ffff,    0x20,               CHECK_LAST|SIGN_EXTENDED,                                                       0xffff8000},// basic from Brownie</w:t>
      </w:r>
    </w:p>
    <w:p w14:paraId="2D0D02DB" w14:textId="03D0ED79" w:rsidR="005D2F2A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 xml:space="preserve">    {"</w:t>
      </w:r>
      <w:proofErr w:type="spellStart"/>
      <w:r w:rsidRPr="001E7896">
        <w:rPr>
          <w:sz w:val="18"/>
          <w:szCs w:val="18"/>
        </w:rPr>
        <w:t>avg</w:t>
      </w:r>
      <w:proofErr w:type="spellEnd"/>
      <w:r w:rsidRPr="001E7896">
        <w:rPr>
          <w:sz w:val="18"/>
          <w:szCs w:val="18"/>
        </w:rPr>
        <w:t>",  ARITH_3PARAM, 0xe81,               0x1ffff,    0x20,               CHECK_LAST|SIGN_EXTENDED</w:t>
      </w:r>
      <w:r w:rsidR="001E7896" w:rsidRPr="001E7896">
        <w:rPr>
          <w:sz w:val="18"/>
          <w:szCs w:val="18"/>
        </w:rPr>
        <w:t>,                                                       0xffff8000},//</w:t>
      </w:r>
    </w:p>
    <w:p w14:paraId="0132EEE3" w14:textId="77777777" w:rsidR="001E7896" w:rsidRPr="001E7896" w:rsidRDefault="001E7896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</w:p>
    <w:p w14:paraId="673360AD" w14:textId="2FD6085F" w:rsidR="005D2F2A" w:rsidRDefault="005D2F2A" w:rsidP="001E7896">
      <w:pPr>
        <w:pStyle w:val="ListParagraph"/>
        <w:numPr>
          <w:ilvl w:val="0"/>
          <w:numId w:val="1"/>
        </w:numPr>
      </w:pPr>
      <w:r>
        <w:t>We chose unused opcode/function as 0xe81, which results into 0x3a=function, 0x01=opcode</w:t>
      </w:r>
      <w:r w:rsidR="00566F7C">
        <w:t xml:space="preserve"> (opcode bits: 0-5, function bits: 6-16)</w:t>
      </w:r>
    </w:p>
    <w:p w14:paraId="3910B3E0" w14:textId="47C06F9D" w:rsidR="005D2F2A" w:rsidRPr="001E7896" w:rsidRDefault="001E7896" w:rsidP="001E7896">
      <w:pPr>
        <w:pStyle w:val="ListParagraph"/>
        <w:numPr>
          <w:ilvl w:val="0"/>
          <w:numId w:val="2"/>
        </w:numPr>
        <w:spacing w:before="120" w:after="120"/>
        <w:ind w:left="357" w:hanging="357"/>
        <w:contextualSpacing w:val="0"/>
        <w:rPr>
          <w:rFonts w:asciiTheme="majorBidi" w:hAnsiTheme="majorBidi" w:cstheme="majorBidi"/>
          <w:b/>
          <w:bCs/>
        </w:rPr>
      </w:pPr>
      <w:proofErr w:type="spellStart"/>
      <w:r w:rsidRPr="001E7896">
        <w:rPr>
          <w:rFonts w:asciiTheme="majorBidi" w:hAnsiTheme="majorBidi" w:cstheme="majorBidi"/>
          <w:b/>
          <w:bCs/>
        </w:rPr>
        <w:t>sim.c</w:t>
      </w:r>
      <w:proofErr w:type="spellEnd"/>
      <w:r w:rsidRPr="001E7896">
        <w:rPr>
          <w:rFonts w:asciiTheme="majorBidi" w:hAnsiTheme="majorBidi" w:cstheme="majorBidi"/>
          <w:b/>
          <w:bCs/>
        </w:rPr>
        <w:t>:</w:t>
      </w:r>
    </w:p>
    <w:p w14:paraId="50D168D9" w14:textId="47F1016F" w:rsidR="005D2F2A" w:rsidRDefault="005D2F2A" w:rsidP="001E7896">
      <w:pPr>
        <w:pStyle w:val="ListParagraph"/>
        <w:numPr>
          <w:ilvl w:val="0"/>
          <w:numId w:val="1"/>
        </w:numPr>
      </w:pPr>
      <w:r>
        <w:t>Add at the location of 0x3a=function the OP_AVG</w:t>
      </w:r>
    </w:p>
    <w:p w14:paraId="0CB029D2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 xml:space="preserve">int </w:t>
      </w:r>
      <w:proofErr w:type="spellStart"/>
      <w:r w:rsidRPr="001E7896">
        <w:rPr>
          <w:sz w:val="18"/>
          <w:szCs w:val="18"/>
        </w:rPr>
        <w:t>specialTable</w:t>
      </w:r>
      <w:proofErr w:type="spellEnd"/>
      <w:r w:rsidRPr="001E7896">
        <w:rPr>
          <w:sz w:val="18"/>
          <w:szCs w:val="18"/>
        </w:rPr>
        <w:t>[] = {</w:t>
      </w:r>
    </w:p>
    <w:p w14:paraId="5D4120B9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 xml:space="preserve">  /*  0: 0x00*/ OP_ADD,  OP_SUB, OP_MUL, OP_DIV, OP_MOD,  OP_DIVU, OP_MODU,  OP_RES,</w:t>
      </w:r>
    </w:p>
    <w:p w14:paraId="26914555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 xml:space="preserve">  /*  8: 0x08*/ OP_RES,  OP_RES, OP_RES,  OP_CMOV, OP_RES, OP_CADD, OP_RES,  OP_RES,</w:t>
      </w:r>
    </w:p>
    <w:p w14:paraId="2E1D857A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 xml:space="preserve">  /* 16: 0x10*/ OP_AND,  OP_OR, OP_XOR, OP_NAND, OP_NOR, OP_RES,  OP_RES, OP_EGTU,</w:t>
      </w:r>
    </w:p>
    <w:p w14:paraId="3D966A9E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 xml:space="preserve">  /* 24: 0x18*/ OP_ELEU, OP_EGEU,  OP_RES,  OP_RES,  OP_RES,  OP_RES,   OP_RES,  OP_RES,</w:t>
      </w:r>
    </w:p>
    <w:p w14:paraId="4E850C4F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 xml:space="preserve">  /* 32: 0x20*/ OP_LLS,  OP_LRS, OP_ARS,  OP_RES, OP_RES,  OP_RES,    OP_RES,  OP_ADDU,</w:t>
      </w:r>
    </w:p>
    <w:p w14:paraId="61361587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 xml:space="preserve">  /* 40: 0x28*/ OP_SUBU,  OP_EGT,  OP_ELE,  OP_EGE,  OP_RES,  OP_RES,   OP_RES,  OP_RES,</w:t>
      </w:r>
    </w:p>
    <w:p w14:paraId="72E4CC48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 xml:space="preserve">  /* 48: 0x30*/ OP_ELT,  OP_ELTU,  OP_EEQ,  OP_ENEQ,  OP_RES,  OP_RES,   OP_RES,  OP_RES,</w:t>
      </w:r>
    </w:p>
    <w:p w14:paraId="4E7DEA1B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 xml:space="preserve">  /* 56: 0x38*/ OP_RES,  OP_RES,  OP_AVG,  OP_RES,  OP_RES,  OP_RES,   OP_RES,  OP_RES</w:t>
      </w:r>
    </w:p>
    <w:p w14:paraId="4F8AE2B4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>};</w:t>
      </w:r>
    </w:p>
    <w:p w14:paraId="7B9CAF6C" w14:textId="059E5E67" w:rsidR="005D2F2A" w:rsidRDefault="005D2F2A" w:rsidP="001E7896">
      <w:pPr>
        <w:pStyle w:val="ListParagraph"/>
        <w:numPr>
          <w:ilvl w:val="0"/>
          <w:numId w:val="1"/>
        </w:numPr>
      </w:pPr>
      <w:r>
        <w:t xml:space="preserve">Add the new case for implementation of </w:t>
      </w:r>
      <w:proofErr w:type="spellStart"/>
      <w:r>
        <w:t>avg</w:t>
      </w:r>
      <w:proofErr w:type="spellEnd"/>
      <w:r>
        <w:t xml:space="preserve"> under OP_AVG:</w:t>
      </w:r>
    </w:p>
    <w:p w14:paraId="6586390E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</w:pPr>
      <w:r w:rsidRPr="001E7896">
        <w:t xml:space="preserve">                case OP_AVG:</w:t>
      </w:r>
    </w:p>
    <w:p w14:paraId="6947BE07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</w:pPr>
      <w:r w:rsidRPr="001E7896">
        <w:t xml:space="preserve">                        LoadRegisterS1 LoadRegisterS2</w:t>
      </w:r>
    </w:p>
    <w:p w14:paraId="0051FA9F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</w:pPr>
      <w:r w:rsidRPr="001E7896">
        <w:t xml:space="preserve">                        </w:t>
      </w:r>
      <w:proofErr w:type="spellStart"/>
      <w:r w:rsidRPr="001E7896">
        <w:t>writeRegister</w:t>
      </w:r>
      <w:proofErr w:type="spellEnd"/>
      <w:r w:rsidRPr="001E7896">
        <w:t>(</w:t>
      </w:r>
      <w:proofErr w:type="spellStart"/>
      <w:r w:rsidRPr="001E7896">
        <w:t>machPtr</w:t>
      </w:r>
      <w:proofErr w:type="spellEnd"/>
      <w:r w:rsidRPr="001E7896">
        <w:t xml:space="preserve">, </w:t>
      </w:r>
      <w:proofErr w:type="spellStart"/>
      <w:r w:rsidRPr="001E7896">
        <w:t>wordPtr</w:t>
      </w:r>
      <w:proofErr w:type="spellEnd"/>
      <w:r w:rsidRPr="001E7896">
        <w:t>-&gt;</w:t>
      </w:r>
      <w:proofErr w:type="spellStart"/>
      <w:r w:rsidRPr="001E7896">
        <w:t>rd</w:t>
      </w:r>
      <w:proofErr w:type="spellEnd"/>
      <w:r w:rsidRPr="001E7896">
        <w:t>, (rs1+rs2)/2, 0);</w:t>
      </w:r>
    </w:p>
    <w:p w14:paraId="640864B3" w14:textId="77777777" w:rsidR="005D2F2A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</w:pPr>
      <w:r w:rsidRPr="001E7896">
        <w:t xml:space="preserve">                        break</w:t>
      </w:r>
      <w:r>
        <w:t>;</w:t>
      </w:r>
    </w:p>
    <w:p w14:paraId="501CD6F6" w14:textId="1D3461A9" w:rsidR="005D2F2A" w:rsidRDefault="005D2F2A" w:rsidP="001E7896">
      <w:pPr>
        <w:pStyle w:val="ListParagraph"/>
        <w:numPr>
          <w:ilvl w:val="0"/>
          <w:numId w:val="1"/>
        </w:numPr>
      </w:pPr>
      <w:r>
        <w:lastRenderedPageBreak/>
        <w:t>Test using a custom assembly program</w:t>
      </w:r>
      <w:r w:rsidR="00450D30">
        <w:t xml:space="preserve"> (see below)</w:t>
      </w:r>
      <w:r>
        <w:t>.</w:t>
      </w:r>
    </w:p>
    <w:p w14:paraId="7D6F8217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>-bash-3.2$ ./dlxsim -f/home/sajjad/SS20/ASIPMeisterProjects/1/brownie/Applications/testAVG.dlxsim -da0 -pf1</w:t>
      </w:r>
    </w:p>
    <w:p w14:paraId="39DEADAF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>Biggest used address for Text Section (word aligned): 0x4c</w:t>
      </w:r>
    </w:p>
    <w:p w14:paraId="2EB9D9D5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>Biggest used address for Data Section (word aligned): 0x0</w:t>
      </w:r>
    </w:p>
    <w:p w14:paraId="2AE69041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>(dlxsim) go</w:t>
      </w:r>
    </w:p>
    <w:p w14:paraId="6A38D937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>TRAP #0 received</w:t>
      </w:r>
    </w:p>
    <w:p w14:paraId="21F1F763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>Altogether 34,0e0(34) cycles executed.</w:t>
      </w:r>
    </w:p>
    <w:p w14:paraId="5AAC53BA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 xml:space="preserve">  0 Warnings for unresolved data dependencies printed.</w:t>
      </w:r>
    </w:p>
    <w:p w14:paraId="2014DA58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 xml:space="preserve">  0 Warnings for successive load/store commands printed.</w:t>
      </w:r>
    </w:p>
    <w:p w14:paraId="5B09184A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 xml:space="preserve">  0 Warnings for load/stores in the text section printed.</w:t>
      </w:r>
    </w:p>
    <w:p w14:paraId="06F5C32D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>(dlxsim) get r21</w:t>
      </w:r>
    </w:p>
    <w:p w14:paraId="1D4D453B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>r21:    0x0000000f</w:t>
      </w:r>
    </w:p>
    <w:p w14:paraId="38659E88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>(dlxsim) get r22</w:t>
      </w:r>
    </w:p>
    <w:p w14:paraId="2D7FA6CB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>r22:    0x00000009</w:t>
      </w:r>
    </w:p>
    <w:p w14:paraId="152E75FE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>(dlxsim) get r24</w:t>
      </w:r>
    </w:p>
    <w:p w14:paraId="32714640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>r24:    0x00000009</w:t>
      </w:r>
    </w:p>
    <w:p w14:paraId="3EA0C8D6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>(dlxsim) get r25</w:t>
      </w:r>
    </w:p>
    <w:p w14:paraId="39458D70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>r25:    0x00000006</w:t>
      </w:r>
    </w:p>
    <w:p w14:paraId="3C4FD768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>(dlxsim) get r26</w:t>
      </w:r>
    </w:p>
    <w:p w14:paraId="5E0782D4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>r26:    0x0000000c</w:t>
      </w:r>
    </w:p>
    <w:p w14:paraId="6132D4E2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>(dlxsim) get r21 d</w:t>
      </w:r>
    </w:p>
    <w:p w14:paraId="761DC215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>r21:    15</w:t>
      </w:r>
    </w:p>
    <w:p w14:paraId="6EAB939E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>(dlxsim) get r22 d</w:t>
      </w:r>
    </w:p>
    <w:p w14:paraId="474AF521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>r22:    9</w:t>
      </w:r>
    </w:p>
    <w:p w14:paraId="21AAE003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>(dlxsim) get r24 d</w:t>
      </w:r>
    </w:p>
    <w:p w14:paraId="33609195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>r24:    9</w:t>
      </w:r>
    </w:p>
    <w:p w14:paraId="1ABDC757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>(dlxsim) get r25 d</w:t>
      </w:r>
    </w:p>
    <w:p w14:paraId="7D950FA5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>r25:    6</w:t>
      </w:r>
    </w:p>
    <w:p w14:paraId="5A86323D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>(dlxsim) get r26 d</w:t>
      </w:r>
    </w:p>
    <w:p w14:paraId="69422D64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>r26:    12</w:t>
      </w:r>
    </w:p>
    <w:p w14:paraId="2AD4505D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>(dlxsim) q</w:t>
      </w:r>
    </w:p>
    <w:p w14:paraId="2E1BBD01" w14:textId="77777777" w:rsidR="005D2F2A" w:rsidRPr="001E7896" w:rsidRDefault="005D2F2A" w:rsidP="001E78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E7896">
        <w:rPr>
          <w:sz w:val="18"/>
          <w:szCs w:val="18"/>
        </w:rPr>
        <w:t>-bash-3.2$</w:t>
      </w:r>
    </w:p>
    <w:p w14:paraId="792E9232" w14:textId="055DC02C" w:rsidR="005D2F2A" w:rsidRPr="00450D30" w:rsidRDefault="00450D30" w:rsidP="00450D30">
      <w:pPr>
        <w:pStyle w:val="ListParagraph"/>
        <w:numPr>
          <w:ilvl w:val="0"/>
          <w:numId w:val="2"/>
        </w:numPr>
        <w:spacing w:before="120" w:after="120"/>
        <w:ind w:left="357" w:hanging="357"/>
        <w:contextualSpacing w:val="0"/>
        <w:rPr>
          <w:rFonts w:asciiTheme="majorBidi" w:hAnsiTheme="majorBidi" w:cstheme="majorBidi"/>
          <w:b/>
          <w:bCs/>
        </w:rPr>
      </w:pPr>
      <w:proofErr w:type="spellStart"/>
      <w:r w:rsidRPr="00450D30">
        <w:rPr>
          <w:rFonts w:asciiTheme="majorBidi" w:hAnsiTheme="majorBidi" w:cstheme="majorBidi"/>
          <w:b/>
          <w:bCs/>
        </w:rPr>
        <w:t>testAVG.s</w:t>
      </w:r>
      <w:proofErr w:type="spellEnd"/>
    </w:p>
    <w:p w14:paraId="59A5E526" w14:textId="60EF0BD6" w:rsidR="00450D30" w:rsidRDefault="005D2F2A" w:rsidP="001E7896">
      <w:pPr>
        <w:pStyle w:val="ListParagraph"/>
        <w:numPr>
          <w:ilvl w:val="0"/>
          <w:numId w:val="1"/>
        </w:numPr>
      </w:pPr>
      <w:r>
        <w:t xml:space="preserve">Preparing the test program, take 1_Arith.s </w:t>
      </w:r>
      <w:r w:rsidR="00450D30">
        <w:t xml:space="preserve"> and save it as </w:t>
      </w:r>
      <w:proofErr w:type="spellStart"/>
      <w:r w:rsidR="00450D30">
        <w:t>testAVG.s</w:t>
      </w:r>
      <w:proofErr w:type="spellEnd"/>
      <w:r w:rsidR="008A2E56">
        <w:t xml:space="preserve"> and insert AVG instruction</w:t>
      </w:r>
      <w:r w:rsidR="00450D30">
        <w:t>:</w:t>
      </w:r>
    </w:p>
    <w:p w14:paraId="27355E2B" w14:textId="77777777" w:rsidR="00450D30" w:rsidRPr="00450D30" w:rsidRDefault="00450D30" w:rsidP="00450D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450D30">
        <w:rPr>
          <w:sz w:val="18"/>
          <w:szCs w:val="18"/>
        </w:rPr>
        <w:t>.text</w:t>
      </w:r>
    </w:p>
    <w:p w14:paraId="456A58E2" w14:textId="77777777" w:rsidR="00450D30" w:rsidRPr="00450D30" w:rsidRDefault="00450D30" w:rsidP="00450D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450D30">
        <w:rPr>
          <w:sz w:val="18"/>
          <w:szCs w:val="18"/>
        </w:rPr>
        <w:tab/>
        <w:t>.align 2</w:t>
      </w:r>
    </w:p>
    <w:p w14:paraId="1BE0B7F6" w14:textId="77777777" w:rsidR="00450D30" w:rsidRPr="00450D30" w:rsidRDefault="00450D30" w:rsidP="00450D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450D30">
        <w:rPr>
          <w:sz w:val="18"/>
          <w:szCs w:val="18"/>
        </w:rPr>
        <w:tab/>
        <w:t>.</w:t>
      </w:r>
      <w:proofErr w:type="spellStart"/>
      <w:r w:rsidRPr="00450D30">
        <w:rPr>
          <w:sz w:val="18"/>
          <w:szCs w:val="18"/>
        </w:rPr>
        <w:t>globl</w:t>
      </w:r>
      <w:proofErr w:type="spellEnd"/>
      <w:r w:rsidRPr="00450D30">
        <w:rPr>
          <w:sz w:val="18"/>
          <w:szCs w:val="18"/>
        </w:rPr>
        <w:tab/>
        <w:t>_main</w:t>
      </w:r>
    </w:p>
    <w:p w14:paraId="16FE1463" w14:textId="77777777" w:rsidR="00450D30" w:rsidRPr="00450D30" w:rsidRDefault="00450D30" w:rsidP="00450D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450D30">
        <w:rPr>
          <w:sz w:val="18"/>
          <w:szCs w:val="18"/>
        </w:rPr>
        <w:tab/>
        <w:t>.type</w:t>
      </w:r>
      <w:r w:rsidRPr="00450D30">
        <w:rPr>
          <w:sz w:val="18"/>
          <w:szCs w:val="18"/>
        </w:rPr>
        <w:tab/>
        <w:t>_main, @function</w:t>
      </w:r>
    </w:p>
    <w:p w14:paraId="2C60E066" w14:textId="77777777" w:rsidR="00450D30" w:rsidRPr="00450D30" w:rsidRDefault="00450D30" w:rsidP="00450D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450D30">
        <w:rPr>
          <w:sz w:val="18"/>
          <w:szCs w:val="18"/>
        </w:rPr>
        <w:t>_main:</w:t>
      </w:r>
    </w:p>
    <w:p w14:paraId="1B8D7901" w14:textId="77777777" w:rsidR="00450D30" w:rsidRPr="00450D30" w:rsidRDefault="00450D30" w:rsidP="00450D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</w:p>
    <w:p w14:paraId="1D67EDF0" w14:textId="77777777" w:rsidR="00450D30" w:rsidRPr="00450D30" w:rsidRDefault="00450D30" w:rsidP="00450D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450D30">
        <w:rPr>
          <w:sz w:val="18"/>
          <w:szCs w:val="18"/>
        </w:rPr>
        <w:tab/>
        <w:t>ADDI</w:t>
      </w:r>
      <w:r w:rsidRPr="00450D30">
        <w:rPr>
          <w:sz w:val="18"/>
          <w:szCs w:val="18"/>
        </w:rPr>
        <w:tab/>
        <w:t>R21, R0, #5</w:t>
      </w:r>
    </w:p>
    <w:p w14:paraId="371FCA1C" w14:textId="77777777" w:rsidR="00450D30" w:rsidRPr="00450D30" w:rsidRDefault="00450D30" w:rsidP="00450D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450D30">
        <w:rPr>
          <w:sz w:val="18"/>
          <w:szCs w:val="18"/>
        </w:rPr>
        <w:tab/>
        <w:t>ADDI</w:t>
      </w:r>
      <w:r w:rsidRPr="00450D30">
        <w:rPr>
          <w:sz w:val="18"/>
          <w:szCs w:val="18"/>
        </w:rPr>
        <w:tab/>
        <w:t>R22, R0, #9</w:t>
      </w:r>
    </w:p>
    <w:p w14:paraId="5999574E" w14:textId="77777777" w:rsidR="00450D30" w:rsidRPr="00450D30" w:rsidRDefault="00450D30" w:rsidP="00450D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</w:p>
    <w:p w14:paraId="1369CF5D" w14:textId="77777777" w:rsidR="00450D30" w:rsidRPr="00450D30" w:rsidRDefault="00450D30" w:rsidP="00450D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450D30">
        <w:rPr>
          <w:sz w:val="18"/>
          <w:szCs w:val="18"/>
        </w:rPr>
        <w:tab/>
        <w:t>AND</w:t>
      </w:r>
      <w:r w:rsidRPr="00450D30">
        <w:rPr>
          <w:sz w:val="18"/>
          <w:szCs w:val="18"/>
        </w:rPr>
        <w:tab/>
        <w:t>R24, R21, R22</w:t>
      </w:r>
    </w:p>
    <w:p w14:paraId="5D44CC38" w14:textId="77777777" w:rsidR="00450D30" w:rsidRPr="00450D30" w:rsidRDefault="00450D30" w:rsidP="00450D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450D30">
        <w:rPr>
          <w:sz w:val="18"/>
          <w:szCs w:val="18"/>
        </w:rPr>
        <w:tab/>
        <w:t>SUB</w:t>
      </w:r>
      <w:r w:rsidRPr="00450D30">
        <w:rPr>
          <w:sz w:val="18"/>
          <w:szCs w:val="18"/>
        </w:rPr>
        <w:tab/>
        <w:t>R25, R21, R22</w:t>
      </w:r>
    </w:p>
    <w:p w14:paraId="335B6B58" w14:textId="7933127B" w:rsidR="00450D30" w:rsidRPr="00450D30" w:rsidRDefault="00450D30" w:rsidP="00450D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450D30">
        <w:rPr>
          <w:sz w:val="18"/>
          <w:szCs w:val="18"/>
        </w:rPr>
        <w:tab/>
      </w:r>
      <w:r w:rsidR="008A2E56">
        <w:rPr>
          <w:sz w:val="18"/>
          <w:szCs w:val="18"/>
        </w:rPr>
        <w:t>AVG</w:t>
      </w:r>
      <w:r w:rsidRPr="00450D30">
        <w:rPr>
          <w:sz w:val="18"/>
          <w:szCs w:val="18"/>
        </w:rPr>
        <w:tab/>
        <w:t>R26, R21, R22</w:t>
      </w:r>
    </w:p>
    <w:p w14:paraId="02727FA6" w14:textId="77777777" w:rsidR="00450D30" w:rsidRPr="00450D30" w:rsidRDefault="00450D30" w:rsidP="00450D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</w:p>
    <w:p w14:paraId="7D97AFF5" w14:textId="77777777" w:rsidR="00450D30" w:rsidRPr="00450D30" w:rsidRDefault="00450D30" w:rsidP="00450D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450D30">
        <w:rPr>
          <w:sz w:val="18"/>
          <w:szCs w:val="18"/>
        </w:rPr>
        <w:tab/>
      </w:r>
      <w:proofErr w:type="spellStart"/>
      <w:r w:rsidRPr="00450D30">
        <w:rPr>
          <w:sz w:val="18"/>
          <w:szCs w:val="18"/>
        </w:rPr>
        <w:t>jpr</w:t>
      </w:r>
      <w:proofErr w:type="spellEnd"/>
      <w:r w:rsidRPr="00450D30">
        <w:rPr>
          <w:sz w:val="18"/>
          <w:szCs w:val="18"/>
        </w:rPr>
        <w:tab/>
        <w:t>r3</w:t>
      </w:r>
      <w:r w:rsidRPr="00450D30">
        <w:rPr>
          <w:sz w:val="18"/>
          <w:szCs w:val="18"/>
        </w:rPr>
        <w:tab/>
      </w:r>
      <w:r w:rsidRPr="00450D30">
        <w:rPr>
          <w:sz w:val="18"/>
          <w:szCs w:val="18"/>
        </w:rPr>
        <w:tab/>
        <w:t>; return</w:t>
      </w:r>
    </w:p>
    <w:p w14:paraId="3F465419" w14:textId="77777777" w:rsidR="00450D30" w:rsidRPr="00450D30" w:rsidRDefault="00450D30" w:rsidP="00450D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450D30">
        <w:rPr>
          <w:sz w:val="18"/>
          <w:szCs w:val="18"/>
        </w:rPr>
        <w:tab/>
        <w:t>.size</w:t>
      </w:r>
      <w:r w:rsidRPr="00450D30">
        <w:rPr>
          <w:sz w:val="18"/>
          <w:szCs w:val="18"/>
        </w:rPr>
        <w:tab/>
        <w:t>_main, .-_main</w:t>
      </w:r>
    </w:p>
    <w:p w14:paraId="6B442BDB" w14:textId="3758EABA" w:rsidR="00450D30" w:rsidRPr="00450D30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450D30">
        <w:rPr>
          <w:sz w:val="18"/>
          <w:szCs w:val="18"/>
        </w:rPr>
        <w:tab/>
        <w:t>.ident</w:t>
      </w:r>
      <w:r w:rsidRPr="00450D30">
        <w:rPr>
          <w:sz w:val="18"/>
          <w:szCs w:val="18"/>
        </w:rPr>
        <w:tab/>
        <w:t>"GCC: (GNU) 4.2.2"</w:t>
      </w:r>
    </w:p>
    <w:p w14:paraId="422A9BF4" w14:textId="44A1D6CF" w:rsidR="00450D30" w:rsidRDefault="008A2E56" w:rsidP="00450D30">
      <w:pPr>
        <w:pStyle w:val="ListParagraph"/>
        <w:numPr>
          <w:ilvl w:val="0"/>
          <w:numId w:val="1"/>
        </w:numPr>
      </w:pPr>
      <w:r>
        <w:t>Delete everything before _main and append</w:t>
      </w:r>
      <w:r w:rsidR="005D2F2A">
        <w:t xml:space="preserve"> the following at the top</w:t>
      </w:r>
      <w:r w:rsidR="00450D30">
        <w:t xml:space="preserve"> before the _main</w:t>
      </w:r>
      <w:r w:rsidR="005D2F2A">
        <w:t>:</w:t>
      </w:r>
    </w:p>
    <w:p w14:paraId="17309E75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>
        <w:tab/>
      </w:r>
      <w:r w:rsidRPr="008A2E56">
        <w:rPr>
          <w:sz w:val="18"/>
          <w:szCs w:val="18"/>
        </w:rPr>
        <w:t>.section</w:t>
      </w:r>
      <w:r w:rsidRPr="008A2E56">
        <w:rPr>
          <w:sz w:val="18"/>
          <w:szCs w:val="18"/>
        </w:rPr>
        <w:tab/>
        <w:t>.text</w:t>
      </w:r>
    </w:p>
    <w:p w14:paraId="3F3BB90F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ab/>
        <w:t>.addressing</w:t>
      </w:r>
      <w:r w:rsidRPr="008A2E56">
        <w:rPr>
          <w:sz w:val="18"/>
          <w:szCs w:val="18"/>
        </w:rPr>
        <w:tab/>
        <w:t>Word</w:t>
      </w:r>
    </w:p>
    <w:p w14:paraId="71374405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ab/>
      </w:r>
      <w:proofErr w:type="spellStart"/>
      <w:r w:rsidRPr="008A2E56">
        <w:rPr>
          <w:sz w:val="18"/>
          <w:szCs w:val="18"/>
        </w:rPr>
        <w:t>xor</w:t>
      </w:r>
      <w:proofErr w:type="spellEnd"/>
      <w:r w:rsidRPr="008A2E56">
        <w:rPr>
          <w:sz w:val="18"/>
          <w:szCs w:val="18"/>
        </w:rPr>
        <w:tab/>
        <w:t>r4, r4, r4</w:t>
      </w:r>
    </w:p>
    <w:p w14:paraId="70397045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ab/>
      </w:r>
      <w:proofErr w:type="spellStart"/>
      <w:r w:rsidRPr="008A2E56">
        <w:rPr>
          <w:sz w:val="18"/>
          <w:szCs w:val="18"/>
        </w:rPr>
        <w:t>xor</w:t>
      </w:r>
      <w:proofErr w:type="spellEnd"/>
      <w:r w:rsidRPr="008A2E56">
        <w:rPr>
          <w:sz w:val="18"/>
          <w:szCs w:val="18"/>
        </w:rPr>
        <w:tab/>
        <w:t>r5, r5, r5</w:t>
      </w:r>
    </w:p>
    <w:p w14:paraId="6694FC07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ab/>
      </w:r>
      <w:proofErr w:type="spellStart"/>
      <w:r w:rsidRPr="008A2E56">
        <w:rPr>
          <w:sz w:val="18"/>
          <w:szCs w:val="18"/>
        </w:rPr>
        <w:t>xor</w:t>
      </w:r>
      <w:proofErr w:type="spellEnd"/>
      <w:r w:rsidRPr="008A2E56">
        <w:rPr>
          <w:sz w:val="18"/>
          <w:szCs w:val="18"/>
        </w:rPr>
        <w:tab/>
        <w:t>r6, r6, r6</w:t>
      </w:r>
    </w:p>
    <w:p w14:paraId="7C958735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ab/>
      </w:r>
      <w:proofErr w:type="spellStart"/>
      <w:r w:rsidRPr="008A2E56">
        <w:rPr>
          <w:sz w:val="18"/>
          <w:szCs w:val="18"/>
        </w:rPr>
        <w:t>addi</w:t>
      </w:r>
      <w:proofErr w:type="spellEnd"/>
      <w:r w:rsidRPr="008A2E56">
        <w:rPr>
          <w:sz w:val="18"/>
          <w:szCs w:val="18"/>
        </w:rPr>
        <w:tab/>
        <w:t>r4, r0, $(0x0017EFFC / 0x10000)</w:t>
      </w:r>
    </w:p>
    <w:p w14:paraId="0F710753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ab/>
      </w:r>
      <w:proofErr w:type="spellStart"/>
      <w:r w:rsidRPr="008A2E56">
        <w:rPr>
          <w:sz w:val="18"/>
          <w:szCs w:val="18"/>
        </w:rPr>
        <w:t>addi</w:t>
      </w:r>
      <w:proofErr w:type="spellEnd"/>
      <w:r w:rsidRPr="008A2E56">
        <w:rPr>
          <w:sz w:val="18"/>
          <w:szCs w:val="18"/>
        </w:rPr>
        <w:tab/>
        <w:t>r5, r0, $(0x0017EFFC / 0x10000)</w:t>
      </w:r>
    </w:p>
    <w:p w14:paraId="7E32B36C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</w:p>
    <w:p w14:paraId="7A1A1FE1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ab/>
      </w:r>
      <w:proofErr w:type="spellStart"/>
      <w:r w:rsidRPr="008A2E56">
        <w:rPr>
          <w:sz w:val="18"/>
          <w:szCs w:val="18"/>
        </w:rPr>
        <w:t>lsoi</w:t>
      </w:r>
      <w:proofErr w:type="spellEnd"/>
      <w:r w:rsidRPr="008A2E56">
        <w:rPr>
          <w:sz w:val="18"/>
          <w:szCs w:val="18"/>
        </w:rPr>
        <w:tab/>
        <w:t>r4, r4, $(0x0017EFFC % 0x10000)</w:t>
      </w:r>
    </w:p>
    <w:p w14:paraId="5745FF6F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lastRenderedPageBreak/>
        <w:tab/>
      </w:r>
      <w:proofErr w:type="spellStart"/>
      <w:r w:rsidRPr="008A2E56">
        <w:rPr>
          <w:sz w:val="18"/>
          <w:szCs w:val="18"/>
        </w:rPr>
        <w:t>lsoi</w:t>
      </w:r>
      <w:proofErr w:type="spellEnd"/>
      <w:r w:rsidRPr="008A2E56">
        <w:rPr>
          <w:sz w:val="18"/>
          <w:szCs w:val="18"/>
        </w:rPr>
        <w:tab/>
        <w:t>r5, r5, $(0x0017EFFC % 0x10000)</w:t>
      </w:r>
    </w:p>
    <w:p w14:paraId="3365398A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</w:p>
    <w:p w14:paraId="4D5D3268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ab/>
      </w:r>
      <w:proofErr w:type="spellStart"/>
      <w:r w:rsidRPr="008A2E56">
        <w:rPr>
          <w:sz w:val="18"/>
          <w:szCs w:val="18"/>
        </w:rPr>
        <w:t>sw</w:t>
      </w:r>
      <w:proofErr w:type="spellEnd"/>
      <w:r w:rsidRPr="008A2E56">
        <w:rPr>
          <w:sz w:val="18"/>
          <w:szCs w:val="18"/>
        </w:rPr>
        <w:tab/>
        <w:t>-4(r5), r4</w:t>
      </w:r>
    </w:p>
    <w:p w14:paraId="0B63A05E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ab/>
      </w:r>
      <w:proofErr w:type="spellStart"/>
      <w:r w:rsidRPr="008A2E56">
        <w:rPr>
          <w:sz w:val="18"/>
          <w:szCs w:val="18"/>
        </w:rPr>
        <w:t>sw</w:t>
      </w:r>
      <w:proofErr w:type="spellEnd"/>
      <w:r w:rsidRPr="008A2E56">
        <w:rPr>
          <w:sz w:val="18"/>
          <w:szCs w:val="18"/>
        </w:rPr>
        <w:tab/>
        <w:t>-8(r5), r3</w:t>
      </w:r>
    </w:p>
    <w:p w14:paraId="080BEECC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ab/>
      </w:r>
      <w:proofErr w:type="spellStart"/>
      <w:r w:rsidRPr="008A2E56">
        <w:rPr>
          <w:sz w:val="18"/>
          <w:szCs w:val="18"/>
        </w:rPr>
        <w:t>addi</w:t>
      </w:r>
      <w:proofErr w:type="spellEnd"/>
      <w:r w:rsidRPr="008A2E56">
        <w:rPr>
          <w:sz w:val="18"/>
          <w:szCs w:val="18"/>
        </w:rPr>
        <w:tab/>
        <w:t>r5, r4, $(-8)</w:t>
      </w:r>
    </w:p>
    <w:p w14:paraId="4CD4C7DF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</w:p>
    <w:p w14:paraId="1A04A5F5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ab/>
      </w:r>
      <w:proofErr w:type="spellStart"/>
      <w:r w:rsidRPr="008A2E56">
        <w:rPr>
          <w:sz w:val="18"/>
          <w:szCs w:val="18"/>
        </w:rPr>
        <w:t>jpl</w:t>
      </w:r>
      <w:proofErr w:type="spellEnd"/>
      <w:r w:rsidRPr="008A2E56">
        <w:rPr>
          <w:sz w:val="18"/>
          <w:szCs w:val="18"/>
        </w:rPr>
        <w:tab/>
        <w:t>_main</w:t>
      </w:r>
      <w:r w:rsidRPr="008A2E56">
        <w:rPr>
          <w:sz w:val="18"/>
          <w:szCs w:val="18"/>
        </w:rPr>
        <w:tab/>
      </w:r>
    </w:p>
    <w:p w14:paraId="3F5F69B7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ab/>
      </w:r>
      <w:proofErr w:type="spellStart"/>
      <w:r w:rsidRPr="008A2E56">
        <w:rPr>
          <w:sz w:val="18"/>
          <w:szCs w:val="18"/>
        </w:rPr>
        <w:t>sw</w:t>
      </w:r>
      <w:proofErr w:type="spellEnd"/>
      <w:r w:rsidRPr="008A2E56">
        <w:rPr>
          <w:sz w:val="18"/>
          <w:szCs w:val="18"/>
        </w:rPr>
        <w:tab/>
        <w:t>0(r5), r21</w:t>
      </w:r>
    </w:p>
    <w:p w14:paraId="4A6776C9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ab/>
      </w:r>
      <w:proofErr w:type="spellStart"/>
      <w:r w:rsidRPr="008A2E56">
        <w:rPr>
          <w:sz w:val="18"/>
          <w:szCs w:val="18"/>
        </w:rPr>
        <w:t>jpl</w:t>
      </w:r>
      <w:proofErr w:type="spellEnd"/>
      <w:r w:rsidRPr="008A2E56">
        <w:rPr>
          <w:sz w:val="18"/>
          <w:szCs w:val="18"/>
        </w:rPr>
        <w:tab/>
        <w:t>_exit</w:t>
      </w:r>
    </w:p>
    <w:p w14:paraId="7E44C6AC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</w:p>
    <w:p w14:paraId="345761D8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ab/>
        <w:t>.section</w:t>
      </w:r>
      <w:r w:rsidRPr="008A2E56">
        <w:rPr>
          <w:sz w:val="18"/>
          <w:szCs w:val="18"/>
        </w:rPr>
        <w:tab/>
        <w:t>.text</w:t>
      </w:r>
    </w:p>
    <w:p w14:paraId="17515863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ab/>
        <w:t>.addressing</w:t>
      </w:r>
      <w:r w:rsidRPr="008A2E56">
        <w:rPr>
          <w:sz w:val="18"/>
          <w:szCs w:val="18"/>
        </w:rPr>
        <w:tab/>
        <w:t>.Word</w:t>
      </w:r>
    </w:p>
    <w:p w14:paraId="26B89B4B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>;</w:t>
      </w:r>
      <w:r w:rsidRPr="008A2E56">
        <w:rPr>
          <w:sz w:val="18"/>
          <w:szCs w:val="18"/>
        </w:rPr>
        <w:tab/>
        <w:t>.align 2</w:t>
      </w:r>
    </w:p>
    <w:p w14:paraId="132A511C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>;</w:t>
      </w:r>
      <w:r w:rsidRPr="008A2E56">
        <w:rPr>
          <w:sz w:val="18"/>
          <w:szCs w:val="18"/>
        </w:rPr>
        <w:tab/>
        <w:t>.</w:t>
      </w:r>
      <w:proofErr w:type="spellStart"/>
      <w:r w:rsidRPr="008A2E56">
        <w:rPr>
          <w:sz w:val="18"/>
          <w:szCs w:val="18"/>
        </w:rPr>
        <w:t>globl</w:t>
      </w:r>
      <w:proofErr w:type="spellEnd"/>
      <w:r w:rsidRPr="008A2E56">
        <w:rPr>
          <w:sz w:val="18"/>
          <w:szCs w:val="18"/>
        </w:rPr>
        <w:tab/>
        <w:t>_main</w:t>
      </w:r>
    </w:p>
    <w:p w14:paraId="6C6C519A" w14:textId="59764FE0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>;</w:t>
      </w:r>
      <w:r w:rsidRPr="008A2E56">
        <w:rPr>
          <w:sz w:val="18"/>
          <w:szCs w:val="18"/>
        </w:rPr>
        <w:tab/>
        <w:t>.type</w:t>
      </w:r>
      <w:r w:rsidRPr="008A2E56">
        <w:rPr>
          <w:sz w:val="18"/>
          <w:szCs w:val="18"/>
        </w:rPr>
        <w:tab/>
        <w:t>_main, @function</w:t>
      </w:r>
    </w:p>
    <w:p w14:paraId="2EC4C3F7" w14:textId="41447DD8" w:rsidR="005D2F2A" w:rsidRDefault="008A2E56" w:rsidP="00450D30">
      <w:pPr>
        <w:pStyle w:val="ListParagraph"/>
        <w:numPr>
          <w:ilvl w:val="0"/>
          <w:numId w:val="1"/>
        </w:numPr>
      </w:pPr>
      <w:r>
        <w:t>Delete everything after “</w:t>
      </w:r>
      <w:proofErr w:type="spellStart"/>
      <w:r w:rsidRPr="00450D30">
        <w:rPr>
          <w:sz w:val="18"/>
          <w:szCs w:val="18"/>
        </w:rPr>
        <w:t>jpr</w:t>
      </w:r>
      <w:proofErr w:type="spellEnd"/>
      <w:r w:rsidRPr="00450D30">
        <w:rPr>
          <w:sz w:val="18"/>
          <w:szCs w:val="18"/>
        </w:rPr>
        <w:tab/>
        <w:t>r3; return</w:t>
      </w:r>
      <w:r>
        <w:t>” and insert</w:t>
      </w:r>
      <w:r w:rsidR="005D2F2A">
        <w:t xml:space="preserve"> the following at the bottom:</w:t>
      </w:r>
    </w:p>
    <w:p w14:paraId="2152A49D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>;</w:t>
      </w:r>
      <w:r w:rsidRPr="008A2E56">
        <w:rPr>
          <w:sz w:val="18"/>
          <w:szCs w:val="18"/>
        </w:rPr>
        <w:tab/>
        <w:t>.size</w:t>
      </w:r>
      <w:r w:rsidRPr="008A2E56">
        <w:rPr>
          <w:sz w:val="18"/>
          <w:szCs w:val="18"/>
        </w:rPr>
        <w:tab/>
        <w:t>_main, .-_main</w:t>
      </w:r>
    </w:p>
    <w:p w14:paraId="7A81D720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>;</w:t>
      </w:r>
      <w:r w:rsidRPr="008A2E56">
        <w:rPr>
          <w:sz w:val="18"/>
          <w:szCs w:val="18"/>
        </w:rPr>
        <w:tab/>
        <w:t>.ident</w:t>
      </w:r>
      <w:r w:rsidRPr="008A2E56">
        <w:rPr>
          <w:sz w:val="18"/>
          <w:szCs w:val="18"/>
        </w:rPr>
        <w:tab/>
        <w:t>"GCC: (GNU) 4.2.2"</w:t>
      </w:r>
    </w:p>
    <w:p w14:paraId="194FAC0B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 xml:space="preserve">_exit: </w:t>
      </w:r>
    </w:p>
    <w:p w14:paraId="1CD2F472" w14:textId="2087E61C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ab/>
        <w:t>trap</w:t>
      </w:r>
      <w:r w:rsidRPr="008A2E56">
        <w:rPr>
          <w:sz w:val="18"/>
          <w:szCs w:val="18"/>
        </w:rPr>
        <w:tab/>
        <w:t>#0</w:t>
      </w:r>
      <w:r w:rsidRPr="008A2E56">
        <w:rPr>
          <w:sz w:val="18"/>
          <w:szCs w:val="18"/>
        </w:rPr>
        <w:tab/>
        <w:t>; HALT</w:t>
      </w:r>
    </w:p>
    <w:p w14:paraId="3A75F309" w14:textId="3440EEB5" w:rsidR="00450D30" w:rsidRDefault="00450D30" w:rsidP="00450D30">
      <w:pPr>
        <w:pStyle w:val="ListParagraph"/>
        <w:numPr>
          <w:ilvl w:val="0"/>
          <w:numId w:val="1"/>
        </w:numPr>
      </w:pPr>
      <w:proofErr w:type="spellStart"/>
      <w:r>
        <w:t>testAVG.dlxsim</w:t>
      </w:r>
      <w:proofErr w:type="spellEnd"/>
      <w:r>
        <w:t xml:space="preserve"> will looks like:</w:t>
      </w:r>
    </w:p>
    <w:p w14:paraId="4ABE23B4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>
        <w:tab/>
      </w:r>
      <w:r w:rsidRPr="008A2E56">
        <w:rPr>
          <w:sz w:val="18"/>
          <w:szCs w:val="18"/>
        </w:rPr>
        <w:t>.section</w:t>
      </w:r>
      <w:r w:rsidRPr="008A2E56">
        <w:rPr>
          <w:sz w:val="18"/>
          <w:szCs w:val="18"/>
        </w:rPr>
        <w:tab/>
        <w:t>.text</w:t>
      </w:r>
    </w:p>
    <w:p w14:paraId="7B6C94B7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ab/>
        <w:t>.addressing</w:t>
      </w:r>
      <w:r w:rsidRPr="008A2E56">
        <w:rPr>
          <w:sz w:val="18"/>
          <w:szCs w:val="18"/>
        </w:rPr>
        <w:tab/>
        <w:t>Word</w:t>
      </w:r>
    </w:p>
    <w:p w14:paraId="0F923901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ab/>
      </w:r>
      <w:proofErr w:type="spellStart"/>
      <w:r w:rsidRPr="008A2E56">
        <w:rPr>
          <w:sz w:val="18"/>
          <w:szCs w:val="18"/>
        </w:rPr>
        <w:t>xor</w:t>
      </w:r>
      <w:proofErr w:type="spellEnd"/>
      <w:r w:rsidRPr="008A2E56">
        <w:rPr>
          <w:sz w:val="18"/>
          <w:szCs w:val="18"/>
        </w:rPr>
        <w:tab/>
        <w:t>r4, r4, r4</w:t>
      </w:r>
    </w:p>
    <w:p w14:paraId="77A18D0A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ab/>
      </w:r>
      <w:proofErr w:type="spellStart"/>
      <w:r w:rsidRPr="008A2E56">
        <w:rPr>
          <w:sz w:val="18"/>
          <w:szCs w:val="18"/>
        </w:rPr>
        <w:t>xor</w:t>
      </w:r>
      <w:proofErr w:type="spellEnd"/>
      <w:r w:rsidRPr="008A2E56">
        <w:rPr>
          <w:sz w:val="18"/>
          <w:szCs w:val="18"/>
        </w:rPr>
        <w:tab/>
        <w:t>r5, r5, r5</w:t>
      </w:r>
    </w:p>
    <w:p w14:paraId="0BACA2E2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ab/>
      </w:r>
      <w:proofErr w:type="spellStart"/>
      <w:r w:rsidRPr="008A2E56">
        <w:rPr>
          <w:sz w:val="18"/>
          <w:szCs w:val="18"/>
        </w:rPr>
        <w:t>xor</w:t>
      </w:r>
      <w:proofErr w:type="spellEnd"/>
      <w:r w:rsidRPr="008A2E56">
        <w:rPr>
          <w:sz w:val="18"/>
          <w:szCs w:val="18"/>
        </w:rPr>
        <w:tab/>
        <w:t>r6, r6, r6</w:t>
      </w:r>
    </w:p>
    <w:p w14:paraId="78F18174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ab/>
      </w:r>
      <w:proofErr w:type="spellStart"/>
      <w:r w:rsidRPr="008A2E56">
        <w:rPr>
          <w:sz w:val="18"/>
          <w:szCs w:val="18"/>
        </w:rPr>
        <w:t>addi</w:t>
      </w:r>
      <w:proofErr w:type="spellEnd"/>
      <w:r w:rsidRPr="008A2E56">
        <w:rPr>
          <w:sz w:val="18"/>
          <w:szCs w:val="18"/>
        </w:rPr>
        <w:tab/>
        <w:t>r4, r0, $(0x0017EFFC / 0x10000)</w:t>
      </w:r>
    </w:p>
    <w:p w14:paraId="640038AC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ab/>
      </w:r>
      <w:proofErr w:type="spellStart"/>
      <w:r w:rsidRPr="008A2E56">
        <w:rPr>
          <w:sz w:val="18"/>
          <w:szCs w:val="18"/>
        </w:rPr>
        <w:t>addi</w:t>
      </w:r>
      <w:proofErr w:type="spellEnd"/>
      <w:r w:rsidRPr="008A2E56">
        <w:rPr>
          <w:sz w:val="18"/>
          <w:szCs w:val="18"/>
        </w:rPr>
        <w:tab/>
        <w:t>r5, r0, $(0x0017EFFC / 0x10000)</w:t>
      </w:r>
    </w:p>
    <w:p w14:paraId="778B104C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</w:p>
    <w:p w14:paraId="2CFD3071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ab/>
      </w:r>
      <w:proofErr w:type="spellStart"/>
      <w:r w:rsidRPr="008A2E56">
        <w:rPr>
          <w:sz w:val="18"/>
          <w:szCs w:val="18"/>
        </w:rPr>
        <w:t>lsoi</w:t>
      </w:r>
      <w:proofErr w:type="spellEnd"/>
      <w:r w:rsidRPr="008A2E56">
        <w:rPr>
          <w:sz w:val="18"/>
          <w:szCs w:val="18"/>
        </w:rPr>
        <w:tab/>
        <w:t>r4, r4, $(0x0017EFFC % 0x10000)</w:t>
      </w:r>
    </w:p>
    <w:p w14:paraId="08382A35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ab/>
      </w:r>
      <w:proofErr w:type="spellStart"/>
      <w:r w:rsidRPr="008A2E56">
        <w:rPr>
          <w:sz w:val="18"/>
          <w:szCs w:val="18"/>
        </w:rPr>
        <w:t>lsoi</w:t>
      </w:r>
      <w:proofErr w:type="spellEnd"/>
      <w:r w:rsidRPr="008A2E56">
        <w:rPr>
          <w:sz w:val="18"/>
          <w:szCs w:val="18"/>
        </w:rPr>
        <w:tab/>
        <w:t>r5, r5, $(0x0017EFFC % 0x10000)</w:t>
      </w:r>
    </w:p>
    <w:p w14:paraId="6DB7EDD8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</w:p>
    <w:p w14:paraId="442C7952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ab/>
      </w:r>
      <w:proofErr w:type="spellStart"/>
      <w:r w:rsidRPr="008A2E56">
        <w:rPr>
          <w:sz w:val="18"/>
          <w:szCs w:val="18"/>
        </w:rPr>
        <w:t>sw</w:t>
      </w:r>
      <w:proofErr w:type="spellEnd"/>
      <w:r w:rsidRPr="008A2E56">
        <w:rPr>
          <w:sz w:val="18"/>
          <w:szCs w:val="18"/>
        </w:rPr>
        <w:tab/>
        <w:t>-4(r5), r4</w:t>
      </w:r>
    </w:p>
    <w:p w14:paraId="79371062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ab/>
      </w:r>
      <w:proofErr w:type="spellStart"/>
      <w:r w:rsidRPr="008A2E56">
        <w:rPr>
          <w:sz w:val="18"/>
          <w:szCs w:val="18"/>
        </w:rPr>
        <w:t>sw</w:t>
      </w:r>
      <w:proofErr w:type="spellEnd"/>
      <w:r w:rsidRPr="008A2E56">
        <w:rPr>
          <w:sz w:val="18"/>
          <w:szCs w:val="18"/>
        </w:rPr>
        <w:tab/>
        <w:t>-8(r5), r3</w:t>
      </w:r>
    </w:p>
    <w:p w14:paraId="507C7863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ab/>
      </w:r>
      <w:proofErr w:type="spellStart"/>
      <w:r w:rsidRPr="008A2E56">
        <w:rPr>
          <w:sz w:val="18"/>
          <w:szCs w:val="18"/>
        </w:rPr>
        <w:t>addi</w:t>
      </w:r>
      <w:proofErr w:type="spellEnd"/>
      <w:r w:rsidRPr="008A2E56">
        <w:rPr>
          <w:sz w:val="18"/>
          <w:szCs w:val="18"/>
        </w:rPr>
        <w:tab/>
        <w:t>r5, r4, $(-8)</w:t>
      </w:r>
    </w:p>
    <w:p w14:paraId="5223404F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</w:p>
    <w:p w14:paraId="2D670871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ab/>
      </w:r>
      <w:proofErr w:type="spellStart"/>
      <w:r w:rsidRPr="008A2E56">
        <w:rPr>
          <w:sz w:val="18"/>
          <w:szCs w:val="18"/>
        </w:rPr>
        <w:t>jpl</w:t>
      </w:r>
      <w:proofErr w:type="spellEnd"/>
      <w:r w:rsidRPr="008A2E56">
        <w:rPr>
          <w:sz w:val="18"/>
          <w:szCs w:val="18"/>
        </w:rPr>
        <w:tab/>
        <w:t>_main</w:t>
      </w:r>
      <w:r w:rsidRPr="008A2E56">
        <w:rPr>
          <w:sz w:val="18"/>
          <w:szCs w:val="18"/>
        </w:rPr>
        <w:tab/>
      </w:r>
    </w:p>
    <w:p w14:paraId="64BBA68C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ab/>
      </w:r>
      <w:proofErr w:type="spellStart"/>
      <w:r w:rsidRPr="008A2E56">
        <w:rPr>
          <w:sz w:val="18"/>
          <w:szCs w:val="18"/>
        </w:rPr>
        <w:t>sw</w:t>
      </w:r>
      <w:proofErr w:type="spellEnd"/>
      <w:r w:rsidRPr="008A2E56">
        <w:rPr>
          <w:sz w:val="18"/>
          <w:szCs w:val="18"/>
        </w:rPr>
        <w:tab/>
        <w:t>0(r5), r21</w:t>
      </w:r>
    </w:p>
    <w:p w14:paraId="0DF13E5A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ab/>
      </w:r>
      <w:proofErr w:type="spellStart"/>
      <w:r w:rsidRPr="008A2E56">
        <w:rPr>
          <w:sz w:val="18"/>
          <w:szCs w:val="18"/>
        </w:rPr>
        <w:t>jpl</w:t>
      </w:r>
      <w:proofErr w:type="spellEnd"/>
      <w:r w:rsidRPr="008A2E56">
        <w:rPr>
          <w:sz w:val="18"/>
          <w:szCs w:val="18"/>
        </w:rPr>
        <w:tab/>
        <w:t>_exit</w:t>
      </w:r>
    </w:p>
    <w:p w14:paraId="7AF1AEFA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</w:p>
    <w:p w14:paraId="0CE3D6BD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ab/>
        <w:t>.section</w:t>
      </w:r>
      <w:r w:rsidRPr="008A2E56">
        <w:rPr>
          <w:sz w:val="18"/>
          <w:szCs w:val="18"/>
        </w:rPr>
        <w:tab/>
        <w:t>.text</w:t>
      </w:r>
    </w:p>
    <w:p w14:paraId="1BB1CCFB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ab/>
        <w:t>.addressing</w:t>
      </w:r>
      <w:r w:rsidRPr="008A2E56">
        <w:rPr>
          <w:sz w:val="18"/>
          <w:szCs w:val="18"/>
        </w:rPr>
        <w:tab/>
        <w:t>.Word</w:t>
      </w:r>
    </w:p>
    <w:p w14:paraId="0F117521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>;</w:t>
      </w:r>
      <w:r w:rsidRPr="008A2E56">
        <w:rPr>
          <w:sz w:val="18"/>
          <w:szCs w:val="18"/>
        </w:rPr>
        <w:tab/>
        <w:t>.align 2</w:t>
      </w:r>
    </w:p>
    <w:p w14:paraId="2BC73274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>;</w:t>
      </w:r>
      <w:r w:rsidRPr="008A2E56">
        <w:rPr>
          <w:sz w:val="18"/>
          <w:szCs w:val="18"/>
        </w:rPr>
        <w:tab/>
        <w:t>.</w:t>
      </w:r>
      <w:proofErr w:type="spellStart"/>
      <w:r w:rsidRPr="008A2E56">
        <w:rPr>
          <w:sz w:val="18"/>
          <w:szCs w:val="18"/>
        </w:rPr>
        <w:t>globl</w:t>
      </w:r>
      <w:proofErr w:type="spellEnd"/>
      <w:r w:rsidRPr="008A2E56">
        <w:rPr>
          <w:sz w:val="18"/>
          <w:szCs w:val="18"/>
        </w:rPr>
        <w:tab/>
        <w:t>_main</w:t>
      </w:r>
    </w:p>
    <w:p w14:paraId="13E76037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>;</w:t>
      </w:r>
      <w:r w:rsidRPr="008A2E56">
        <w:rPr>
          <w:sz w:val="18"/>
          <w:szCs w:val="18"/>
        </w:rPr>
        <w:tab/>
        <w:t>.type</w:t>
      </w:r>
      <w:r w:rsidRPr="008A2E56">
        <w:rPr>
          <w:sz w:val="18"/>
          <w:szCs w:val="18"/>
        </w:rPr>
        <w:tab/>
        <w:t>_main, @function</w:t>
      </w:r>
    </w:p>
    <w:p w14:paraId="2E62C9D1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>_main:</w:t>
      </w:r>
    </w:p>
    <w:p w14:paraId="1EE5145F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</w:p>
    <w:p w14:paraId="554B31E3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ab/>
        <w:t>ADDI</w:t>
      </w:r>
      <w:r w:rsidRPr="008A2E56">
        <w:rPr>
          <w:sz w:val="18"/>
          <w:szCs w:val="18"/>
        </w:rPr>
        <w:tab/>
        <w:t>R21, R0, #15</w:t>
      </w:r>
    </w:p>
    <w:p w14:paraId="40C5C634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ab/>
        <w:t>ADDI</w:t>
      </w:r>
      <w:r w:rsidRPr="008A2E56">
        <w:rPr>
          <w:sz w:val="18"/>
          <w:szCs w:val="18"/>
        </w:rPr>
        <w:tab/>
        <w:t>R22, R0, #9</w:t>
      </w:r>
    </w:p>
    <w:p w14:paraId="7E519294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</w:p>
    <w:p w14:paraId="1A7121DE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ab/>
        <w:t>AND</w:t>
      </w:r>
      <w:r w:rsidRPr="008A2E56">
        <w:rPr>
          <w:sz w:val="18"/>
          <w:szCs w:val="18"/>
        </w:rPr>
        <w:tab/>
        <w:t>R24, R21, R22</w:t>
      </w:r>
    </w:p>
    <w:p w14:paraId="012CFCEC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ab/>
        <w:t>SUB</w:t>
      </w:r>
      <w:r w:rsidRPr="008A2E56">
        <w:rPr>
          <w:sz w:val="18"/>
          <w:szCs w:val="18"/>
        </w:rPr>
        <w:tab/>
        <w:t>R25, R21, R22</w:t>
      </w:r>
    </w:p>
    <w:p w14:paraId="35EF90D9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ab/>
        <w:t>AVG</w:t>
      </w:r>
      <w:r w:rsidRPr="008A2E56">
        <w:rPr>
          <w:sz w:val="18"/>
          <w:szCs w:val="18"/>
        </w:rPr>
        <w:tab/>
        <w:t>R26, R21, R22</w:t>
      </w:r>
    </w:p>
    <w:p w14:paraId="4294A7A1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</w:p>
    <w:p w14:paraId="13B7986A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ab/>
      </w:r>
      <w:proofErr w:type="spellStart"/>
      <w:r w:rsidRPr="008A2E56">
        <w:rPr>
          <w:sz w:val="18"/>
          <w:szCs w:val="18"/>
        </w:rPr>
        <w:t>jpr</w:t>
      </w:r>
      <w:proofErr w:type="spellEnd"/>
      <w:r w:rsidRPr="008A2E56">
        <w:rPr>
          <w:sz w:val="18"/>
          <w:szCs w:val="18"/>
        </w:rPr>
        <w:tab/>
        <w:t>r3</w:t>
      </w:r>
      <w:r w:rsidRPr="008A2E56">
        <w:rPr>
          <w:sz w:val="18"/>
          <w:szCs w:val="18"/>
        </w:rPr>
        <w:tab/>
      </w:r>
      <w:r w:rsidRPr="008A2E56">
        <w:rPr>
          <w:sz w:val="18"/>
          <w:szCs w:val="18"/>
        </w:rPr>
        <w:tab/>
        <w:t>; return</w:t>
      </w:r>
    </w:p>
    <w:p w14:paraId="055EDB2D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>;</w:t>
      </w:r>
      <w:r w:rsidRPr="008A2E56">
        <w:rPr>
          <w:sz w:val="18"/>
          <w:szCs w:val="18"/>
        </w:rPr>
        <w:tab/>
        <w:t>.size</w:t>
      </w:r>
      <w:r w:rsidRPr="008A2E56">
        <w:rPr>
          <w:sz w:val="18"/>
          <w:szCs w:val="18"/>
        </w:rPr>
        <w:tab/>
        <w:t>_main, .-_main</w:t>
      </w:r>
    </w:p>
    <w:p w14:paraId="230AF776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>;</w:t>
      </w:r>
      <w:r w:rsidRPr="008A2E56">
        <w:rPr>
          <w:sz w:val="18"/>
          <w:szCs w:val="18"/>
        </w:rPr>
        <w:tab/>
        <w:t>.ident</w:t>
      </w:r>
      <w:r w:rsidRPr="008A2E56">
        <w:rPr>
          <w:sz w:val="18"/>
          <w:szCs w:val="18"/>
        </w:rPr>
        <w:tab/>
        <w:t>"GCC: (GNU) 4.2.2"</w:t>
      </w:r>
    </w:p>
    <w:p w14:paraId="76C4207D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</w:p>
    <w:p w14:paraId="010EB98C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 xml:space="preserve">_exit: </w:t>
      </w:r>
    </w:p>
    <w:p w14:paraId="2CF0EC54" w14:textId="77777777" w:rsidR="00450D30" w:rsidRPr="008A2E56" w:rsidRDefault="00450D30" w:rsidP="008A2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8A2E56">
        <w:rPr>
          <w:sz w:val="18"/>
          <w:szCs w:val="18"/>
        </w:rPr>
        <w:tab/>
        <w:t>trap</w:t>
      </w:r>
      <w:r w:rsidRPr="008A2E56">
        <w:rPr>
          <w:sz w:val="18"/>
          <w:szCs w:val="18"/>
        </w:rPr>
        <w:tab/>
        <w:t>#0</w:t>
      </w:r>
      <w:r w:rsidRPr="008A2E56">
        <w:rPr>
          <w:sz w:val="18"/>
          <w:szCs w:val="18"/>
        </w:rPr>
        <w:tab/>
        <w:t>; HALT</w:t>
      </w:r>
    </w:p>
    <w:sectPr w:rsidR="00450D30" w:rsidRPr="008A2E56" w:rsidSect="009C1CCC">
      <w:headerReference w:type="default" r:id="rId7"/>
      <w:footerReference w:type="default" r:id="rId8"/>
      <w:pgSz w:w="11906" w:h="16838"/>
      <w:pgMar w:top="1134" w:right="720" w:bottom="1134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7DB90D" w14:textId="77777777" w:rsidR="00BB51E3" w:rsidRDefault="00BB51E3" w:rsidP="000E7514">
      <w:pPr>
        <w:spacing w:after="0" w:line="240" w:lineRule="auto"/>
      </w:pPr>
      <w:r>
        <w:separator/>
      </w:r>
    </w:p>
  </w:endnote>
  <w:endnote w:type="continuationSeparator" w:id="0">
    <w:p w14:paraId="7335618F" w14:textId="77777777" w:rsidR="00BB51E3" w:rsidRDefault="00BB51E3" w:rsidP="000E75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19FC0F" w14:textId="5BE2C579" w:rsidR="000E7514" w:rsidRPr="009C1CCC" w:rsidRDefault="009C1CCC" w:rsidP="009C1CCC">
    <w:pPr>
      <w:pStyle w:val="Footer"/>
      <w:pBdr>
        <w:top w:val="single" w:sz="1" w:space="1" w:color="000000"/>
        <w:left w:val="single" w:sz="1" w:space="1" w:color="000000"/>
        <w:bottom w:val="single" w:sz="1" w:space="1" w:color="000000"/>
        <w:right w:val="single" w:sz="1" w:space="1" w:color="000000"/>
      </w:pBdr>
      <w:rPr>
        <w:sz w:val="20"/>
      </w:rPr>
    </w:pPr>
    <w:r>
      <w:rPr>
        <w:sz w:val="20"/>
      </w:rPr>
      <w:t>Sajjad Hussain</w:t>
    </w:r>
    <w:r w:rsidR="00F6672C">
      <w:rPr>
        <w:sz w:val="20"/>
      </w:rPr>
      <w:t>, CES</w:t>
    </w:r>
    <w:r>
      <w:rPr>
        <w:sz w:val="20"/>
      </w:rPr>
      <w:tab/>
    </w:r>
    <w:r>
      <w:rPr>
        <w:sz w:val="20"/>
      </w:rPr>
      <w:tab/>
    </w:r>
    <w:r>
      <w:rPr>
        <w:sz w:val="20"/>
      </w:rPr>
      <w:tab/>
    </w:r>
    <w:r>
      <w:rPr>
        <w:sz w:val="20"/>
      </w:rPr>
      <w:tab/>
    </w:r>
    <w:r>
      <w:rPr>
        <w:szCs w:val="24"/>
      </w:rPr>
      <w:fldChar w:fldCharType="begin"/>
    </w:r>
    <w:r>
      <w:rPr>
        <w:szCs w:val="24"/>
      </w:rPr>
      <w:instrText xml:space="preserve"> PAGE \*ARABIC </w:instrText>
    </w:r>
    <w:r>
      <w:rPr>
        <w:szCs w:val="24"/>
      </w:rPr>
      <w:fldChar w:fldCharType="separate"/>
    </w:r>
    <w:r w:rsidR="00352D99">
      <w:rPr>
        <w:noProof/>
        <w:szCs w:val="24"/>
      </w:rPr>
      <w:t>1</w:t>
    </w:r>
    <w:r>
      <w:rPr>
        <w:szCs w:val="24"/>
      </w:rPr>
      <w:fldChar w:fldCharType="end"/>
    </w:r>
    <w:r>
      <w:rPr>
        <w:szCs w:val="24"/>
      </w:rPr>
      <w:t>/</w:t>
    </w:r>
    <w:r>
      <w:rPr>
        <w:szCs w:val="24"/>
      </w:rPr>
      <w:fldChar w:fldCharType="begin"/>
    </w:r>
    <w:r>
      <w:rPr>
        <w:szCs w:val="24"/>
      </w:rPr>
      <w:instrText xml:space="preserve"> NUMPAGES \*ARABIC </w:instrText>
    </w:r>
    <w:r>
      <w:rPr>
        <w:szCs w:val="24"/>
      </w:rPr>
      <w:fldChar w:fldCharType="separate"/>
    </w:r>
    <w:r w:rsidR="00352D99">
      <w:rPr>
        <w:noProof/>
        <w:szCs w:val="24"/>
      </w:rPr>
      <w:t>8</w:t>
    </w:r>
    <w:r>
      <w:rPr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16F96C" w14:textId="77777777" w:rsidR="00BB51E3" w:rsidRDefault="00BB51E3" w:rsidP="000E7514">
      <w:pPr>
        <w:spacing w:after="0" w:line="240" w:lineRule="auto"/>
      </w:pPr>
      <w:r>
        <w:separator/>
      </w:r>
    </w:p>
  </w:footnote>
  <w:footnote w:type="continuationSeparator" w:id="0">
    <w:p w14:paraId="79A52700" w14:textId="77777777" w:rsidR="00BB51E3" w:rsidRDefault="00BB51E3" w:rsidP="000E75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E34DC" w14:textId="6319CFCC" w:rsidR="000E7514" w:rsidRDefault="000E7514" w:rsidP="000E7514">
    <w:pPr>
      <w:pStyle w:val="Header"/>
      <w:pBdr>
        <w:top w:val="single" w:sz="1" w:space="1" w:color="000000"/>
        <w:left w:val="single" w:sz="1" w:space="1" w:color="000000"/>
        <w:bottom w:val="single" w:sz="1" w:space="1" w:color="000000"/>
        <w:right w:val="single" w:sz="1" w:space="1" w:color="000000"/>
      </w:pBdr>
    </w:pPr>
    <w:r>
      <w:rPr>
        <w:szCs w:val="24"/>
      </w:rPr>
      <w:t xml:space="preserve">Laboratory: </w:t>
    </w:r>
    <w:r w:rsidR="00F6672C">
      <w:rPr>
        <w:szCs w:val="24"/>
      </w:rPr>
      <w:t>Customised</w:t>
    </w:r>
    <w:r>
      <w:rPr>
        <w:szCs w:val="24"/>
      </w:rPr>
      <w:t xml:space="preserve"> Embedded Processor</w:t>
    </w:r>
    <w:r w:rsidR="00F6672C">
      <w:rPr>
        <w:szCs w:val="24"/>
      </w:rPr>
      <w:t xml:space="preserve"> Design</w:t>
    </w:r>
    <w:r>
      <w:rPr>
        <w:szCs w:val="24"/>
      </w:rPr>
      <w:tab/>
    </w:r>
    <w:r w:rsidR="00352D99">
      <w:rPr>
        <w:szCs w:val="24"/>
      </w:rPr>
      <w:tab/>
    </w:r>
    <w:r w:rsidR="00F6672C">
      <w:rPr>
        <w:szCs w:val="24"/>
      </w:rPr>
      <w:t xml:space="preserve">           </w:t>
    </w:r>
    <w:r w:rsidR="00C5516C">
      <w:rPr>
        <w:szCs w:val="24"/>
      </w:rPr>
      <w:t>SS2</w:t>
    </w:r>
    <w:r w:rsidR="00F6672C">
      <w:rPr>
        <w:szCs w:val="24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67307C"/>
    <w:multiLevelType w:val="hybridMultilevel"/>
    <w:tmpl w:val="A508B3DE"/>
    <w:lvl w:ilvl="0" w:tplc="08090015">
      <w:start w:val="1"/>
      <w:numFmt w:val="upperLetter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E9C5AE9"/>
    <w:multiLevelType w:val="multilevel"/>
    <w:tmpl w:val="F5AA23A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7894130D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63095512">
    <w:abstractNumId w:val="2"/>
  </w:num>
  <w:num w:numId="2" w16cid:durableId="938755694">
    <w:abstractNumId w:val="0"/>
  </w:num>
  <w:num w:numId="3" w16cid:durableId="8318718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3NzU2N7QwMjE1t7RU0lEKTi0uzszPAykwrAUAwj58CiwAAAA="/>
  </w:docVars>
  <w:rsids>
    <w:rsidRoot w:val="00E00B10"/>
    <w:rsid w:val="000E7514"/>
    <w:rsid w:val="001E7896"/>
    <w:rsid w:val="002950C0"/>
    <w:rsid w:val="002C416E"/>
    <w:rsid w:val="00322E40"/>
    <w:rsid w:val="00352D99"/>
    <w:rsid w:val="003F25E9"/>
    <w:rsid w:val="003F4E95"/>
    <w:rsid w:val="0043000A"/>
    <w:rsid w:val="00450D30"/>
    <w:rsid w:val="004527B0"/>
    <w:rsid w:val="00566F7C"/>
    <w:rsid w:val="005C0EDC"/>
    <w:rsid w:val="005D2F2A"/>
    <w:rsid w:val="006011EF"/>
    <w:rsid w:val="00693266"/>
    <w:rsid w:val="006C4F47"/>
    <w:rsid w:val="00726D34"/>
    <w:rsid w:val="007373A1"/>
    <w:rsid w:val="0075596A"/>
    <w:rsid w:val="00803109"/>
    <w:rsid w:val="00852F15"/>
    <w:rsid w:val="008A199C"/>
    <w:rsid w:val="008A2E56"/>
    <w:rsid w:val="008C6297"/>
    <w:rsid w:val="0096777B"/>
    <w:rsid w:val="009C1CCC"/>
    <w:rsid w:val="00A01F84"/>
    <w:rsid w:val="00B27183"/>
    <w:rsid w:val="00B664D8"/>
    <w:rsid w:val="00BB51E3"/>
    <w:rsid w:val="00C5516C"/>
    <w:rsid w:val="00C81955"/>
    <w:rsid w:val="00CB4F21"/>
    <w:rsid w:val="00CD65B5"/>
    <w:rsid w:val="00E00B10"/>
    <w:rsid w:val="00E20AC0"/>
    <w:rsid w:val="00E66238"/>
    <w:rsid w:val="00E9092F"/>
    <w:rsid w:val="00EA24B3"/>
    <w:rsid w:val="00ED6A95"/>
    <w:rsid w:val="00F6672C"/>
    <w:rsid w:val="00F93A4E"/>
    <w:rsid w:val="00FD3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03B15"/>
  <w15:docId w15:val="{B649DC90-66DD-4165-9F2A-E48D76952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6D3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7183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0E75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0E7514"/>
  </w:style>
  <w:style w:type="paragraph" w:styleId="Footer">
    <w:name w:val="footer"/>
    <w:basedOn w:val="Normal"/>
    <w:link w:val="FooterChar"/>
    <w:unhideWhenUsed/>
    <w:rsid w:val="000E75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0E7514"/>
  </w:style>
  <w:style w:type="paragraph" w:styleId="BalloonText">
    <w:name w:val="Balloon Text"/>
    <w:basedOn w:val="Normal"/>
    <w:link w:val="BalloonTextChar"/>
    <w:uiPriority w:val="99"/>
    <w:semiHidden/>
    <w:unhideWhenUsed/>
    <w:rsid w:val="00322E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2E4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52F15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4527B0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D6A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803</Words>
  <Characters>458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jjad Hussain</dc:creator>
  <cp:lastModifiedBy>Sajjad Hussain</cp:lastModifiedBy>
  <cp:revision>7</cp:revision>
  <cp:lastPrinted>2022-06-04T00:38:00Z</cp:lastPrinted>
  <dcterms:created xsi:type="dcterms:W3CDTF">2022-06-04T00:17:00Z</dcterms:created>
  <dcterms:modified xsi:type="dcterms:W3CDTF">2022-06-04T00:39:00Z</dcterms:modified>
</cp:coreProperties>
</file>